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E033990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</w:p>
    <w:p w14:paraId="4FC8B353" w14:textId="77777777" w:rsidR="006B0C74" w:rsidRPr="006B0C74" w:rsidRDefault="00421CC1" w:rsidP="006B0C74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</w:t>
      </w:r>
      <w:r w:rsidR="006B0C74">
        <w:rPr>
          <w:rFonts w:ascii="David" w:hAnsi="David" w:cs="David" w:hint="cs"/>
          <w:b/>
          <w:bCs/>
          <w:szCs w:val="24"/>
          <w:u w:val="single"/>
          <w:rtl/>
        </w:rPr>
        <w:t>מספר 10/2022</w:t>
      </w:r>
      <w:r w:rsidR="008E2A3C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- </w:t>
      </w:r>
      <w:r w:rsidR="006B0C74" w:rsidRPr="006B0C74">
        <w:rPr>
          <w:rFonts w:ascii="David" w:hAnsi="David" w:cs="David"/>
          <w:b/>
          <w:bCs/>
          <w:szCs w:val="24"/>
          <w:u w:val="single"/>
          <w:rtl/>
        </w:rPr>
        <w:t xml:space="preserve">רכש מוצר ניהול תעודות </w:t>
      </w:r>
      <w:r w:rsidR="006B0C74" w:rsidRPr="006B0C74">
        <w:rPr>
          <w:rFonts w:ascii="David" w:hAnsi="David" w:cs="David"/>
          <w:b/>
          <w:bCs/>
          <w:szCs w:val="24"/>
          <w:u w:val="single"/>
        </w:rPr>
        <w:t>TLS</w:t>
      </w:r>
      <w:r w:rsidR="006B0C74" w:rsidRPr="006B0C74">
        <w:rPr>
          <w:rFonts w:ascii="David" w:hAnsi="David" w:cs="David"/>
          <w:b/>
          <w:bCs/>
          <w:szCs w:val="24"/>
          <w:u w:val="single"/>
          <w:rtl/>
        </w:rPr>
        <w:t>, שירותי תחזוקה ושירותים מקצועיים</w:t>
      </w:r>
    </w:p>
    <w:p w14:paraId="05CF863B" w14:textId="77777777" w:rsidR="006B0C74" w:rsidRDefault="006B0C74" w:rsidP="006B0C74">
      <w:pPr>
        <w:ind w:right="-900"/>
        <w:rPr>
          <w:rFonts w:ascii="David" w:hAnsi="David" w:cs="David"/>
          <w:szCs w:val="24"/>
          <w:rtl/>
        </w:rPr>
      </w:pPr>
      <w:r w:rsidRPr="006B0C74">
        <w:rPr>
          <w:rFonts w:ascii="David" w:hAnsi="David" w:cs="David"/>
          <w:b/>
          <w:bCs/>
          <w:szCs w:val="24"/>
          <w:u w:val="single"/>
          <w:rtl/>
        </w:rPr>
        <w:t>עבור מערך הדיגיטל הלאומי</w:t>
      </w:r>
    </w:p>
    <w:p w14:paraId="09FE69FC" w14:textId="7FC86543" w:rsidR="00277BCF" w:rsidRDefault="006B0C74" w:rsidP="006B0C74">
      <w:pPr>
        <w:ind w:right="-900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לרכש מוצר לניהול תעודות </w:t>
      </w:r>
      <w:r>
        <w:rPr>
          <w:rFonts w:ascii="David" w:hAnsi="David" w:cs="David" w:hint="cs"/>
          <w:szCs w:val="24"/>
        </w:rPr>
        <w:t>TLS</w:t>
      </w:r>
      <w:r w:rsidR="00F5246D">
        <w:rPr>
          <w:rFonts w:ascii="David" w:hAnsi="David" w:cs="David" w:hint="cs"/>
          <w:szCs w:val="24"/>
          <w:rtl/>
        </w:rPr>
        <w:t>,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="00277BCF"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4FE0EA09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 xml:space="preserve">שלוש </w:t>
      </w:r>
      <w:r w:rsidR="00132CB3">
        <w:rPr>
          <w:rFonts w:ascii="David" w:hAnsi="David" w:cs="David" w:hint="cs"/>
          <w:szCs w:val="24"/>
          <w:rtl/>
        </w:rPr>
        <w:t xml:space="preserve">(3) </w:t>
      </w:r>
      <w:r w:rsidR="008B3950" w:rsidRPr="00733842">
        <w:rPr>
          <w:rFonts w:ascii="David" w:hAnsi="David" w:cs="David" w:hint="cs"/>
          <w:szCs w:val="24"/>
          <w:rtl/>
        </w:rPr>
        <w:t>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 xml:space="preserve">שלוש </w:t>
      </w:r>
      <w:r w:rsidR="00132CB3">
        <w:rPr>
          <w:rFonts w:ascii="David" w:hAnsi="David" w:cs="David" w:hint="cs"/>
          <w:szCs w:val="24"/>
          <w:rtl/>
        </w:rPr>
        <w:t xml:space="preserve">(3) </w:t>
      </w:r>
      <w:r w:rsidR="008B3950" w:rsidRPr="00733842">
        <w:rPr>
          <w:rFonts w:ascii="David" w:hAnsi="David" w:cs="David" w:hint="cs"/>
          <w:szCs w:val="24"/>
          <w:rtl/>
        </w:rPr>
        <w:t>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bookmarkEnd w:id="1"/>
    <w:p w14:paraId="197C0928" w14:textId="6E14934E" w:rsidR="006B0C74" w:rsidRPr="006B0C74" w:rsidRDefault="006B0C74" w:rsidP="006B0C74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0C74">
        <w:rPr>
          <w:rFonts w:ascii="David" w:hAnsi="David" w:cs="David"/>
          <w:szCs w:val="24"/>
          <w:rtl/>
        </w:rPr>
        <w:t xml:space="preserve">המציע הינו יצרן המוצר המוצע על ידו (להלן: "המוצר המוצע"), או לחלופין הינו ספק מורשה למכירה ולאספקה של המוצר המוצע בישראל.  </w:t>
      </w:r>
    </w:p>
    <w:p w14:paraId="4677FBCD" w14:textId="60C84AE4" w:rsidR="006B0C74" w:rsidRPr="006B0C74" w:rsidRDefault="006B0C74" w:rsidP="00CD1FBA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0C74">
        <w:rPr>
          <w:rFonts w:ascii="David" w:hAnsi="David" w:cs="David"/>
          <w:szCs w:val="24"/>
          <w:rtl/>
        </w:rPr>
        <w:t>המוצר המוצע פועל בייצור אצל לפחות 30 לקוחות שונים בארץ או בעולם במהלך התקופה החל מיום 1.1.2020 ועד למועד האחרון להגשת ההצעות.</w:t>
      </w:r>
    </w:p>
    <w:p w14:paraId="275FCED6" w14:textId="77EC7D49" w:rsidR="003E7A7C" w:rsidRPr="00F5246D" w:rsidRDefault="00FD6E62" w:rsidP="00F5246D">
      <w:pPr>
        <w:numPr>
          <w:ilvl w:val="1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 w:hint="eastAsia"/>
          <w:szCs w:val="24"/>
          <w:rtl/>
        </w:rPr>
        <w:t>תמצית</w:t>
      </w:r>
      <w:r w:rsidRPr="00F5246D">
        <w:rPr>
          <w:rFonts w:ascii="David" w:hAnsi="David" w:cs="David"/>
          <w:szCs w:val="24"/>
          <w:rtl/>
        </w:rPr>
        <w:t xml:space="preserve"> תנאי הסף </w:t>
      </w:r>
      <w:r w:rsidR="00932D1F" w:rsidRPr="00F5246D">
        <w:rPr>
          <w:rFonts w:ascii="David" w:hAnsi="David" w:cs="David" w:hint="cs"/>
          <w:szCs w:val="24"/>
          <w:rtl/>
        </w:rPr>
        <w:t>הכלליים</w:t>
      </w:r>
      <w:r w:rsidR="000644C6" w:rsidRPr="00F5246D">
        <w:rPr>
          <w:rFonts w:ascii="David" w:hAnsi="David"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098E6A96" w:rsidR="006B7455" w:rsidRDefault="006B7455" w:rsidP="00A8143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 xml:space="preserve">ת בפרק </w:t>
      </w:r>
      <w:r w:rsidR="00CD1FBA">
        <w:rPr>
          <w:rFonts w:cs="David" w:hint="cs"/>
          <w:szCs w:val="24"/>
          <w:rtl/>
        </w:rPr>
        <w:t>1</w:t>
      </w:r>
      <w:r w:rsidR="00CD1FBA" w:rsidRPr="00CC6183">
        <w:rPr>
          <w:rFonts w:cs="David"/>
          <w:szCs w:val="24"/>
          <w:rtl/>
        </w:rPr>
        <w:t xml:space="preserve"> </w:t>
      </w:r>
      <w:r w:rsidRPr="00CC6183">
        <w:rPr>
          <w:rFonts w:cs="David"/>
          <w:szCs w:val="24"/>
          <w:rtl/>
        </w:rPr>
        <w:t xml:space="preserve">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2A9C8578" w:rsidR="00A073EC" w:rsidRPr="00F66798" w:rsidRDefault="006B7455" w:rsidP="00132CB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132CB3">
        <w:rPr>
          <w:rFonts w:cs="David" w:hint="cs"/>
          <w:szCs w:val="24"/>
          <w:rtl/>
        </w:rPr>
        <w:t>90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43E805D2" w:rsidR="001F7B06" w:rsidRPr="00F66798" w:rsidRDefault="001F7B06" w:rsidP="00132CB3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965EC8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A8143C">
        <w:rPr>
          <w:rFonts w:cs="David" w:hint="eastAsia"/>
          <w:b/>
          <w:szCs w:val="24"/>
          <w:rtl/>
        </w:rPr>
        <w:t>ליום</w:t>
      </w:r>
      <w:r w:rsidR="00271123" w:rsidRPr="00A8143C">
        <w:rPr>
          <w:rFonts w:cs="David" w:hint="cs"/>
          <w:b/>
          <w:szCs w:val="24"/>
          <w:rtl/>
        </w:rPr>
        <w:t xml:space="preserve"> </w:t>
      </w:r>
      <w:r w:rsidR="00A8143C" w:rsidRPr="00A8143C">
        <w:rPr>
          <w:rFonts w:cs="David" w:hint="cs"/>
          <w:b/>
          <w:szCs w:val="24"/>
          <w:rtl/>
        </w:rPr>
        <w:t>2.1.</w:t>
      </w:r>
      <w:r w:rsidR="00132CB3" w:rsidRPr="00A8143C">
        <w:rPr>
          <w:rFonts w:cs="David" w:hint="cs"/>
          <w:b/>
          <w:szCs w:val="24"/>
          <w:rtl/>
        </w:rPr>
        <w:t>202</w:t>
      </w:r>
      <w:r w:rsidR="00132CB3">
        <w:rPr>
          <w:rFonts w:cs="David" w:hint="cs"/>
          <w:b/>
          <w:szCs w:val="24"/>
          <w:rtl/>
        </w:rPr>
        <w:t>3</w:t>
      </w:r>
      <w:r w:rsidR="00132CB3" w:rsidRPr="00A8143C">
        <w:rPr>
          <w:rFonts w:cs="David" w:hint="cs"/>
          <w:b/>
          <w:szCs w:val="24"/>
          <w:rtl/>
        </w:rPr>
        <w:t xml:space="preserve"> </w:t>
      </w:r>
      <w:r w:rsidRPr="00A8143C">
        <w:rPr>
          <w:rFonts w:cs="David"/>
          <w:b/>
          <w:szCs w:val="24"/>
          <w:rtl/>
        </w:rPr>
        <w:t xml:space="preserve">בשעה </w:t>
      </w:r>
      <w:r w:rsidR="000644C6" w:rsidRPr="00A8143C">
        <w:rPr>
          <w:rFonts w:cs="David"/>
          <w:b/>
          <w:szCs w:val="24"/>
          <w:rtl/>
        </w:rPr>
        <w:t>1</w:t>
      </w:r>
      <w:r w:rsidR="006B0C74" w:rsidRPr="00A8143C">
        <w:rPr>
          <w:rFonts w:cs="David" w:hint="cs"/>
          <w:b/>
          <w:szCs w:val="24"/>
          <w:rtl/>
        </w:rPr>
        <w:t>3</w:t>
      </w:r>
      <w:r w:rsidR="00BF43F9" w:rsidRPr="00A8143C">
        <w:rPr>
          <w:rFonts w:cs="David"/>
          <w:b/>
          <w:szCs w:val="24"/>
          <w:rtl/>
        </w:rPr>
        <w:t>:00</w:t>
      </w:r>
      <w:r w:rsidR="00BF43F9" w:rsidRPr="00A8143C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37341950" w:rsidR="001F7B06" w:rsidRPr="00AA4A1E" w:rsidRDefault="001F7B06" w:rsidP="00132CB3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 xml:space="preserve">, עד </w:t>
      </w:r>
      <w:r w:rsidR="00DF7393" w:rsidRPr="00A8143C">
        <w:rPr>
          <w:rFonts w:cs="David" w:hint="cs"/>
          <w:szCs w:val="24"/>
          <w:rtl/>
        </w:rPr>
        <w:t xml:space="preserve">ליום </w:t>
      </w:r>
      <w:r w:rsidR="00A8143C" w:rsidRPr="00A8143C">
        <w:rPr>
          <w:rFonts w:cs="David" w:hint="cs"/>
          <w:szCs w:val="24"/>
          <w:rtl/>
        </w:rPr>
        <w:t>22.1.</w:t>
      </w:r>
      <w:bookmarkStart w:id="2" w:name="_GoBack"/>
      <w:r w:rsidR="00132CB3">
        <w:rPr>
          <w:rFonts w:cs="David" w:hint="cs"/>
          <w:szCs w:val="24"/>
          <w:rtl/>
        </w:rPr>
        <w:t>2023 (כ"ט טבת תשפ"ג)</w:t>
      </w:r>
      <w:bookmarkEnd w:id="2"/>
      <w:r w:rsidR="00BF43F9" w:rsidRPr="00A8143C">
        <w:rPr>
          <w:rFonts w:cs="David"/>
          <w:szCs w:val="24"/>
          <w:rtl/>
        </w:rPr>
        <w:t xml:space="preserve">, </w:t>
      </w:r>
      <w:r w:rsidRPr="00A8143C">
        <w:rPr>
          <w:rFonts w:cs="David"/>
          <w:szCs w:val="24"/>
          <w:rtl/>
        </w:rPr>
        <w:t>בשעה</w:t>
      </w:r>
      <w:r w:rsidRPr="00AA4A1E">
        <w:rPr>
          <w:rFonts w:cs="David"/>
          <w:szCs w:val="24"/>
          <w:rtl/>
        </w:rPr>
        <w:t xml:space="preserve"> </w:t>
      </w:r>
      <w:r w:rsidR="00BF43F9" w:rsidRPr="00AA4A1E">
        <w:rPr>
          <w:rFonts w:cs="David" w:hint="cs"/>
          <w:szCs w:val="24"/>
          <w:rtl/>
        </w:rPr>
        <w:t>1</w:t>
      </w:r>
      <w:r w:rsidR="006B0C74">
        <w:rPr>
          <w:rFonts w:cs="David" w:hint="cs"/>
          <w:szCs w:val="24"/>
          <w:rtl/>
        </w:rPr>
        <w:t>3</w:t>
      </w:r>
      <w:r w:rsidR="00BF43F9" w:rsidRPr="00AA4A1E">
        <w:rPr>
          <w:rFonts w:cs="David" w:hint="cs"/>
          <w:szCs w:val="24"/>
          <w:rtl/>
        </w:rPr>
        <w:t>:00</w:t>
      </w:r>
      <w:r w:rsidRPr="00AA4A1E">
        <w:rPr>
          <w:rFonts w:cs="David"/>
          <w:szCs w:val="24"/>
          <w:rtl/>
        </w:rPr>
        <w:t xml:space="preserve">. 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66A99" w14:textId="77777777" w:rsidR="00C015D5" w:rsidRDefault="00C015D5">
      <w:r>
        <w:separator/>
      </w:r>
    </w:p>
  </w:endnote>
  <w:endnote w:type="continuationSeparator" w:id="0">
    <w:p w14:paraId="150C9551" w14:textId="77777777" w:rsidR="00C015D5" w:rsidRDefault="00C01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3D57E" w14:textId="77777777" w:rsidR="00C015D5" w:rsidRDefault="00C015D5">
      <w:r>
        <w:separator/>
      </w:r>
    </w:p>
  </w:footnote>
  <w:footnote w:type="continuationSeparator" w:id="0">
    <w:p w14:paraId="2143B573" w14:textId="77777777" w:rsidR="00C015D5" w:rsidRDefault="00C015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038E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4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5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 w:numId="80">
    <w:abstractNumId w:val="73"/>
  </w:num>
  <w:num w:numId="8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B3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825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5C45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4F91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C74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2192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2A3C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5EC8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1CE4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4648"/>
    <w:rsid w:val="00A16246"/>
    <w:rsid w:val="00A1643A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43C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6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6EB5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188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5D5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1FBA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1A7F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294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04C2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6D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  <w:style w:type="character" w:customStyle="1" w:styleId="25">
    <w:name w:val="טקסט הערה תו2"/>
    <w:basedOn w:val="DefaultParagraphFont"/>
    <w:uiPriority w:val="99"/>
    <w:rsid w:val="00965EC8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Level3">
    <w:name w:val="Level 3"/>
    <w:basedOn w:val="Normal"/>
    <w:link w:val="Level3Char"/>
    <w:qFormat/>
    <w:rsid w:val="00965EC8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DefaultParagraphFont"/>
    <w:link w:val="Level3"/>
    <w:rsid w:val="00965EC8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2</Words>
  <Characters>2262</Characters>
  <Application>Microsoft Office Word</Application>
  <DocSecurity>4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Nadav Schreibman</cp:lastModifiedBy>
  <cp:revision>2</cp:revision>
  <dcterms:created xsi:type="dcterms:W3CDTF">2022-12-13T09:23:00Z</dcterms:created>
  <dcterms:modified xsi:type="dcterms:W3CDTF">2022-12-13T09:23:00Z</dcterms:modified>
</cp:coreProperties>
</file>